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十二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640" w:lineRule="exact"/>
        <w:ind w:left="1201" w:hanging="1201" w:hangingChars="500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第六届东方儿科大会暨第十八届江浙沪儿科学术会议、暨第二届长</w:t>
      </w:r>
      <w:bookmarkStart w:id="0" w:name="_GoBack"/>
      <w:bookmarkEnd w:id="0"/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三角儿科学术会议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十二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B9927F5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0C75D0"/>
    <w:rsid w:val="5EAA134E"/>
    <w:rsid w:val="5EBC0822"/>
    <w:rsid w:val="5EF147FB"/>
    <w:rsid w:val="60BC47AA"/>
    <w:rsid w:val="643001E8"/>
    <w:rsid w:val="64C933EA"/>
    <w:rsid w:val="664C0185"/>
    <w:rsid w:val="68054E44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1</TotalTime>
  <ScaleCrop>false</ScaleCrop>
  <LinksUpToDate>false</LinksUpToDate>
  <CharactersWithSpaces>417</CharactersWithSpaces>
  <Application>WPS Office_12.1.0.153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11-03T08:10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98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